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Dakar,</w:t>
      </w:r>
      <w:r>
        <w:t xml:space="preserve"> </w:t>
      </w:r>
      <w:r>
        <w:t xml:space="preserve">Senegal</w:t>
      </w:r>
    </w:p>
    <w:bookmarkStart w:id="21" w:name="X6af3fc2da0d7a3d1b245e648379461476ab034d"/>
    <w:p>
      <w:pPr>
        <w:pStyle w:val="Heading1"/>
      </w:pPr>
      <w:r>
        <w:t xml:space="preserve">Internship Application Letter for Web Design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October 26, 2023</w:t>
      </w:r>
    </w:p>
    <w:p>
      <w:pPr>
        <w:pStyle w:val="BodyText"/>
      </w:pPr>
      <w:r>
        <w:t xml:space="preserve">Hiring Manager</w:t>
      </w:r>
      <w:r>
        <w:t xml:space="preserve"> </w:t>
      </w:r>
      <w:r>
        <w:t xml:space="preserve">[Company Name]</w:t>
      </w:r>
      <w:r>
        <w:t xml:space="preserve"> </w:t>
      </w:r>
      <w:r>
        <w:t xml:space="preserve">[Company Address]</w:t>
      </w:r>
      <w:r>
        <w:t xml:space="preserve"> </w:t>
      </w:r>
      <w:r>
        <w:t xml:space="preserve">Dakar, Senegal</w:t>
      </w:r>
    </w:p>
    <w:bookmarkStart w:id="20" w:name="dear-hiring-manager"/>
    <w:p>
      <w:pPr>
        <w:pStyle w:val="Heading2"/>
      </w:pPr>
      <w:r>
        <w:t xml:space="preserve">Dear Hiring Manager,</w:t>
      </w:r>
    </w:p>
    <w:p>
      <w:pPr>
        <w:pStyle w:val="FirstParagraph"/>
      </w:pPr>
      <w:r>
        <w:t xml:space="preserve">It is with immense enthusiasm and a deep appreciation for the vibrant digital ecosystem flourishing in Senegal that I submit my application for the Web Designer Internship position at [Company Name]. As a passionate and skilled emerging designer with a profound commitment to creating impactful, culturally resonant digital experiences, I am eager to contribute my talents to your esteemed organization based in Dakar. This Internship Application Letter outlines my qualifications and unwavering dedication to excelling as a Web Designer within the dynamic landscape of Senegal Dakar.</w:t>
      </w:r>
    </w:p>
    <w:p>
      <w:pPr>
        <w:pStyle w:val="BodyText"/>
      </w:pPr>
      <w:r>
        <w:t xml:space="preserve">Having closely followed the rapid evolution of Senegal's digital sector, particularly the innovative strides made by companies like yours in leveraging technology for local impact, I am inspired to bring my skills directly to Dakar. I understand that a Web Designer in Senegal must navigate unique challenges and opportunities: bridging cultural nuances between French and Wolof-speaking audiences, designing for diverse connectivity levels across urban centers like Dakar and rural communities, and creating solutions that support Senegalese businesses from small artisan cooperatives in Medina to burgeoning tech startups in Diamniadio. My academic background in Digital Design at [Your University/Institution] has equipped me with both technical proficiency and a keen sensitivity to these local contexts.</w:t>
      </w:r>
    </w:p>
    <w:p>
      <w:pPr>
        <w:pStyle w:val="BodyText"/>
      </w:pPr>
      <w:r>
        <w:t xml:space="preserve">Proficient in industry-standard tools including Adobe Creative Suite (Photoshop, Illustrator, XD), Figma, and responsive HTML/CSS frameworks like Bootstrap, I have consistently delivered user-centered designs. For instance, during my recent project for "Toubab," a Senegalese social enterprise promoting women's crafts globally via e-commerce, I developed a mobile-first website that increased mobile traffic by 45% within three months. This project demanded careful consideration of Senegalese visual aesthetics – incorporating traditional patterns like "Bògòlanfini" motifs subtly into the UI while ensuring accessibility for users with varying data speeds. It reinforced my belief that effective Web Design in Senegal Dakar transcends mere aesthetics; it requires understanding the user's reality, from navigating bustling marketplaces to accessing services via mobile-only devices.</w:t>
      </w:r>
    </w:p>
    <w:p>
      <w:pPr>
        <w:pStyle w:val="BodyText"/>
      </w:pPr>
      <w:r>
        <w:t xml:space="preserve">My approach to Web Designer work is deeply rooted in collaboration and community. I actively participate in Dakar's growing tech community through events hosted by organizations like "Dakar Digital Hub" and "Senegal Tech Week," where I engage with local developers, business owners, and designers. This has provided invaluable insights into the specific digital needs of Senegalese SMEs – the urgent demand for affordable, multilingual websites that reflect cultural pride without compromising functionality. I am particularly drawn to [Company Name]'s work in [mention a specific project or value you admire], as it aligns perfectly with my vision of Web Design as a catalyst for local economic growth and digital inclusion across Senegal Dakar.</w:t>
      </w:r>
    </w:p>
    <w:p>
      <w:pPr>
        <w:pStyle w:val="BodyText"/>
      </w:pPr>
      <w:r>
        <w:t xml:space="preserve">I recognize that an Internship Application Letter is not merely an introduction, but a testament to your potential to learn and contribute meaningfully. My internship goals in Dakar are clear: I am eager to immerse myself in the practical realities of building digital solutions for Senegal's market. I aim to learn from your team's expertise in responsive design optimization for local infrastructure constraints, SEO strategies tailored to Senegalese search behavior, and the intricacies of managing projects within a culturally rich environment. I am fluent in English and French (with working knowledge of Wolof), enabling seamless communication within diverse Senegalese teams – a critical asset for any Web Designer operating effectively in Dakar.</w:t>
      </w:r>
    </w:p>
    <w:p>
      <w:pPr>
        <w:pStyle w:val="BodyText"/>
      </w:pPr>
      <w:r>
        <w:t xml:space="preserve">Senegal's journey towards digital sovereignty, as championed by initiatives like "Digital Senegal 2025," excites me deeply. I am passionate about contributing to this national vision through my work as a Web Designer. I understand that the success of a website in Dakar isn't measured solely by traffic metrics, but also by its ability to empower local creators, connect communities like those in Pikine or Rufisque with global markets, and provide essential information access to citizens across the country. My portfolio includes projects focused on accessibility for users with lower bandwidth – a necessity in Senegal's digital context – and designs that prioritize intuitive navigation for users less familiar with complex interfaces. This practical focus ensures my work as a Web Designer directly supports tangible outcomes for your clients within Senegal Dakar.</w:t>
      </w:r>
    </w:p>
    <w:p>
      <w:pPr>
        <w:pStyle w:val="BodyText"/>
      </w:pPr>
      <w:r>
        <w:t xml:space="preserve">The opportunity to contribute to [Company Name]'s mission while learning from industry leaders in the heart of Dakar is precisely what I seek in this internship. I am confident that my technical skills, cultural awareness, proactive attitude, and genuine passion for creating meaningful digital experiences for Senegalese users make me a strong fit. I am prepared to fully dedicate myself to your team's projects and absorb every learning opportunity available during my time as an Internship Participant within your Dakar office.</w:t>
      </w:r>
    </w:p>
    <w:p>
      <w:pPr>
        <w:pStyle w:val="BodyText"/>
      </w:pPr>
      <w:r>
        <w:t xml:space="preserve">Thank you for considering my application. I am incredibly excited about the prospect of bringing my Web Designer skills directly to Senegal Dakar and contributing to the exciting digital future of our country. I have attached my resume and portfolio for your review and welcome the opportunity to discuss how my qualifications align with your needs at your earliest convenience. I look forward to hearing from you so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Position in Dakar, Senegal</dc:title>
  <dc:creator/>
  <cp:keywords/>
  <dcterms:created xsi:type="dcterms:W3CDTF">2026-07-14T17:26:46Z</dcterms:created>
  <dcterms:modified xsi:type="dcterms:W3CDTF">2026-07-14T17:26:46Z</dcterms:modified>
</cp:coreProperties>
</file>

<file path=docProps/custom.xml><?xml version="1.0" encoding="utf-8"?>
<Properties xmlns="http://schemas.openxmlformats.org/officeDocument/2006/custom-properties" xmlns:vt="http://schemas.openxmlformats.org/officeDocument/2006/docPropsVTypes"/>
</file>